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ata Scientist position at [Company Name] in Barcelona, Spain. As a passionate and experienced data professional with a strong background in leveraging data-driven insights to solve complex business challenges, I am excited about the opportunity to contribute to your organization’s mission while immersing myself in the vibrant tech ecosystem of Spain Barcelona. This role aligns perfectly with my career goals, technical expertise, and personal aspirations to work in a dynamic and innovative environment.</w:t>
      </w:r>
    </w:p>
    <w:p>
      <w:pPr>
        <w:pStyle w:val="BodyText"/>
      </w:pPr>
      <w:r>
        <w:t xml:space="preserve">With [X years] of experience in data science across industries such as [mention relevant fields, e.g., fintech, healthcare, e-commerce], I have developed a robust skill set in statistical analysis, machine learning, and data visualization. My ability to translate raw data into actionable strategies has consistently driven measurable outcomes for organizations. For instance, at my previous role at [Previous Company Name], I led a project that utilized predictive modeling to optimize customer retention strategies, resulting in a 25% increase in user engagement. This experience solidified my belief that data science is not just about numbers but about creating value through intelligent decision-making.</w:t>
      </w:r>
    </w:p>
    <w:p>
      <w:pPr>
        <w:pStyle w:val="BodyText"/>
      </w:pPr>
      <w:r>
        <w:t xml:space="preserve">What excites me most about the Data Scientist position in Spain Barcelona is the chance to work within a region known for its cutting-edge technology sector and collaborative spirit. Barcelona has become a hub for innovation, with companies like [mention local tech firms or startups, e.g., "Zalando", "Bolt"] and research institutions driving advancements in AI, big data, and digital transformation. I am particularly drawn to the opportunity to collaborate with teams that prioritize creativity and problem-solving while adhering to strict data privacy regulations such as GDPR. My familiarity with European data standards and my experience working on cross-border projects make me well-suited to contribute effectively in this environment.</w:t>
      </w:r>
    </w:p>
    <w:p>
      <w:pPr>
        <w:pStyle w:val="BodyText"/>
      </w:pPr>
      <w:r>
        <w:t xml:space="preserve">As a Data Scientist, I specialize in end-to-end data pipeline development, from data collection and cleaning to model deployment and monitoring. Proficient in programming languages such as Python, R, and SQL, I have built machine learning models using frameworks like TensorFlow, Scikit-learn, and PyTorch. My work often involves collaborating with stakeholders to understand business needs and translating them into technical solutions. For example, I recently designed a recommendation engine for an e-commerce platform that improved product discovery by 30%, demonstrating my ability to balance technical rigor with user-centric design.</w:t>
      </w:r>
    </w:p>
    <w:p>
      <w:pPr>
        <w:pStyle w:val="BodyText"/>
      </w:pPr>
      <w:r>
        <w:t xml:space="preserve">What sets me apart is my commitment to continuous learning and adaptability in rapidly evolving tech landscapes. I actively stay updated on industry trends through online courses, conferences, and participation in data science communities. My recent certification in [relevant certification, e.g., "Google Cloud Data Engineer"] has further enhanced my ability to work with cloud platforms like AWS and Google Cloud, which are widely used in Spain’s tech sector. Additionally, my fluency in Spanish (C2 level) and English allows me to communicate effectively with teams across Europe, ensuring seamless collaboration on international projects.</w:t>
      </w:r>
    </w:p>
    <w:p>
      <w:pPr>
        <w:pStyle w:val="BodyText"/>
      </w:pPr>
      <w:r>
        <w:t xml:space="preserve">Spain Barcelona’s unique blend of culture, innovation, and quality of life is another reason I am eager to join your team. The city’s thriving startup scene, iconic landmarks like the Sagrada Família, and vibrant culinary culture make it an ideal place to work and grow. I am particularly inspired by Barcelona’s focus on sustainability and smart city initiatives, which align with my passion for using data science to address global challenges such as climate change and urban planning. I believe that working in this environment will not only enhance my professional growth but also allow me to contribute meaningfully to a company that values both technological excellence and social impact.</w:t>
      </w:r>
    </w:p>
    <w:p>
      <w:pPr>
        <w:pStyle w:val="BodyText"/>
      </w:pPr>
      <w:r>
        <w:t xml:space="preserve">While my technical skills are rooted in data science, I thrive in collaborative settings where cross-functional teams come together to achieve shared goals. I have led and supported teams of engineers, product managers, and business analysts to deliver projects that balance technical feasibility with business objectives. My ability to communicate complex findings through clear visualizations and storytelling ensures that stakeholders at all levels can understand and act on insights. This skill is particularly valuable in a multicultural workplace like Spain Barcelona, where diverse perspectives drive innovation.</w:t>
      </w:r>
    </w:p>
    <w:p>
      <w:pPr>
        <w:pStyle w:val="BodyText"/>
      </w:pPr>
      <w:r>
        <w:t xml:space="preserve">Finally, I am deeply committed to upholding the highest ethical standards in data science. With increasing scrutiny on data privacy and algorithmic fairness, I prioritize transparency and accountability in every project I undertake. My experience with GDPR compliance and ethical AI frameworks has equipped me to navigate these challenges while delivering solutions that respect user rights and promote trust.</w:t>
      </w:r>
    </w:p>
    <w:p>
      <w:pPr>
        <w:pStyle w:val="BodyText"/>
      </w:pPr>
      <w:r>
        <w:t xml:space="preserve">I am enthusiastic about the opportunity to contribute my expertise, creativity, and passion for data science to [Company Name] in Spain Barcelona. I would welcome the chance to discuss how my background and vision align with your organization’s goals. Thank you for considering my application. I look forward to the possibility of working together.</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 Spain Barcelona</dc:title>
  <dc:creator/>
  <dc:language>en</dc:language>
  <cp:keywords/>
  <dcterms:created xsi:type="dcterms:W3CDTF">2026-07-23T01:55:14Z</dcterms:created>
  <dcterms:modified xsi:type="dcterms:W3CDTF">2026-07-23T01:55:14Z</dcterms:modified>
</cp:coreProperties>
</file>

<file path=docProps/custom.xml><?xml version="1.0" encoding="utf-8"?>
<Properties xmlns="http://schemas.openxmlformats.org/officeDocument/2006/custom-properties" xmlns:vt="http://schemas.openxmlformats.org/officeDocument/2006/docPropsVTypes"/>
</file>